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Moscow</w:t>
      </w:r>
    </w:p>
    <w:bookmarkStart w:id="22" w:name="internship-application-letter"/>
    <w:p>
      <w:pPr>
        <w:pStyle w:val="Heading1"/>
      </w:pPr>
      <w:r>
        <w:t xml:space="preserve">INTERNSHIP APPLICATION LETTER</w:t>
      </w:r>
    </w:p>
    <w:bookmarkStart w:id="21" w:name="X63e2318f82ffc3be5815bc7ac5de944b19e3034"/>
    <w:p>
      <w:pPr>
        <w:pStyle w:val="Heading2"/>
      </w:pPr>
      <w:r>
        <w:t xml:space="preserve">FOR THE ASPIRING ACTOR POSITION IN MOSCOW, RUSS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heatrical Production Company</w:t>
      </w:r>
      <w:r>
        <w:br/>
      </w:r>
      <w:r>
        <w:t xml:space="preserve">Moscow, Russia</w:t>
      </w:r>
    </w:p>
    <w:bookmarkStart w:id="20" w:name="X29bd5bf164c3b37dc7c9df0e6b7f74f65af00be"/>
    <w:p>
      <w:pPr>
        <w:pStyle w:val="Heading3"/>
      </w:pPr>
      <w:r>
        <w:t xml:space="preserve">Subject: Internship Application Letter for Aspiring Actor in Moscow</w:t>
      </w:r>
    </w:p>
    <w:p>
      <w:pPr>
        <w:pStyle w:val="FirstParagraph"/>
      </w:pPr>
      <w:r>
        <w:t xml:space="preserve">Dear Hiring Committee,</w:t>
      </w:r>
    </w:p>
    <w:p>
      <w:pPr>
        <w:pStyle w:val="BodyText"/>
      </w:pPr>
      <w:r>
        <w:t xml:space="preserve">It is with profound enthusiasm and a deep reverence for the rich theatrical heritage of Russia that I submit my formal application for the Acting Internship position at your esteemed institution in Moscow. As an aspiring Actor whose artistic journey has been profoundly shaped by both classical and contemporary performance traditions, I have long dreamed of immersing myself in the vibrant creative ecosystem of</w:t>
      </w:r>
      <w:r>
        <w:t xml:space="preserve"> </w:t>
      </w:r>
      <w:r>
        <w:rPr>
          <w:bCs/>
          <w:b/>
        </w:rPr>
        <w:t xml:space="preserve">Russia Moscow</w:t>
      </w:r>
      <w:r>
        <w:t xml:space="preserve">. This Internship Application Letter serves as my earnest declaration of intent to contribute meaningfully to your company while embracing the unparalleled cultural immersion that only</w:t>
      </w:r>
      <w:r>
        <w:t xml:space="preserve"> </w:t>
      </w:r>
      <w:r>
        <w:rPr>
          <w:bCs/>
          <w:b/>
        </w:rPr>
        <w:t xml:space="preserve">Moscow</w:t>
      </w:r>
      <w:r>
        <w:t xml:space="preserve">—the epicenter of Russian theatrical innovation—can provide.</w:t>
      </w:r>
    </w:p>
    <w:p>
      <w:pPr>
        <w:pStyle w:val="BodyText"/>
      </w:pPr>
      <w:r>
        <w:t xml:space="preserve">My academic foundation in Performing Arts, earned at [Your University Name], was deliberately structured around the Stanislavski System and Meisner Technique, with a particular focus on Russian dramatic literature. I have dedicated myself to mastering the emotional authenticity required for roles in Chekhov, Gorky, and contemporary Russian playwrights like Mikhail Bulgakov. This technical rigor has been complemented by hands-on experience: directing student productions of "The Seagull" at my university’s Black Box Theatre and performing lead roles in three full-length adaptations of Dostoevsky’s works. Yet, I recognize that true artistic mastery transcends academic training—it demands cultural context, linguistic fluency, and direct engagement with the living traditions of a nation's stage. This is precisely why I seek this opportunity in</w:t>
      </w:r>
      <w:r>
        <w:t xml:space="preserve"> </w:t>
      </w:r>
      <w:r>
        <w:rPr>
          <w:bCs/>
          <w:b/>
        </w:rPr>
        <w:t xml:space="preserve">Russia Moscow</w:t>
      </w:r>
      <w:r>
        <w:t xml:space="preserve">, where theater is not merely entertainment but a vital artery of national identity.</w:t>
      </w:r>
    </w:p>
    <w:p>
      <w:pPr>
        <w:pStyle w:val="BodyText"/>
      </w:pPr>
      <w:r>
        <w:t xml:space="preserve">My commitment to understanding Russian theatrical culture extends beyond the classroom. For over two years, I have engaged in intensive Russian language study at the [Language School Name], achieving advanced conversational proficiency and completing a course on "Theater Terminology in Russian." I have also studied documentaries of iconic Moscow theaters like the Maly Drama Theatre and Bolshoi Theatre, analyzing how directors such as Yuri Lyubimov or Oleg Tabakov utilize space, movement, and subtext to convey profound social commentary. I have read extensively about the Moscow Art Theatre’s historical role in shaping global acting methods, and I am eager to witness these principles in practice within your company. This Internship Application Letter is not merely a formality—it is a testament to my unwavering dedication to becoming an Actor who respects and amplifies the legacy of Russian performance art.</w:t>
      </w:r>
    </w:p>
    <w:p>
      <w:pPr>
        <w:pStyle w:val="BodyText"/>
      </w:pPr>
      <w:r>
        <w:t xml:space="preserve">I understand that this internship requires more than technical skill; it demands adaptability, cultural sensitivity, and the humility to learn from masters. My recent volunteer work at a community theater in [Your City] involved collaborating with immigrants from diverse backgrounds—a experience that taught me to listen deeply, embrace nonverbal communication, and find universal truths in culturally specific narratives. I am prepared to navigate the nuances of Moscow’s theatrical scene with this same openness: learning the unspoken protocols of rehearsal rooms, engaging respectfully with colleagues who may view acting through a distinctly Russian lens, and absorbing the rhythm of life in a city where art permeates every corner—from street performers near Red Square to avant-garde installations at Garage Museum.</w:t>
      </w:r>
    </w:p>
    <w:p>
      <w:pPr>
        <w:pStyle w:val="BodyText"/>
      </w:pPr>
      <w:r>
        <w:t xml:space="preserve">What excites me most about this opportunity is the chance to contribute to your company’s mission while becoming part of Moscow’s theatrical community. I am particularly drawn to your recent work on [Mention Specific Play/Project if possible, e.g., "a contemporary adaptation of 'The Government Inspector'"], which demonstrates a commitment to honoring tradition while engaging with modern audiences—a balance I strive for in my own artistic practice. As an intern, I envision myself assisting in scene analysis, shadowing rehearsals under your directors, participating in community outreach programs that bring theater to Moscow’s neighborhoods, and bringing fresh perspectives from my background in [Mention Other Experience: e.g., digital storytelling or international theater festivals]. I am eager to learn how Russian acting techniques translate into today’s global stage and to support your team with diligence, creativity, and a deep love for the craft.</w:t>
      </w:r>
    </w:p>
    <w:p>
      <w:pPr>
        <w:pStyle w:val="BodyText"/>
      </w:pPr>
      <w:r>
        <w:t xml:space="preserve">My time in</w:t>
      </w:r>
      <w:r>
        <w:t xml:space="preserve"> </w:t>
      </w:r>
      <w:r>
        <w:rPr>
          <w:bCs/>
          <w:b/>
        </w:rPr>
        <w:t xml:space="preserve">Russia Moscow</w:t>
      </w:r>
      <w:r>
        <w:t xml:space="preserve"> </w:t>
      </w:r>
      <w:r>
        <w:t xml:space="preserve">would not be complete without meaningful cultural integration. I have already begun arranging housing through a local arts residency program near Gorky Park, ensuring I will be immersed in the city’s creative energy. I am confident that my language skills and respectful curiosity will allow me to connect authentically with your team and Moscow’s artistic community. Furthermore, as an Actor who believes theater must serve its audience, I am keen to participate in workshops for young students across Moscow—sharing techniques while learning from their perspectives on storytelling in a rapidly evolving city.</w:t>
      </w:r>
    </w:p>
    <w:p>
      <w:pPr>
        <w:pStyle w:val="BodyText"/>
      </w:pPr>
      <w:r>
        <w:t xml:space="preserve">This Internship Application Letter is written with the understanding that this opportunity represents far more than a professional step—it is an invitation to become part of Moscow’s enduring theatrical narrative. I have meticulously prepared my portfolio, including video excerpts of Russian-language monologues and a research paper on "The Evolution of Stanislavski’s Method in 21st-Century Russian Cinema." I am available for an interview at your earliest convenience and would be honored to discuss how my skills align with your vision for the future.</w:t>
      </w:r>
    </w:p>
    <w:p>
      <w:pPr>
        <w:pStyle w:val="BodyText"/>
      </w:pPr>
      <w:r>
        <w:t xml:space="preserve">Thank you for considering this Internship Application Letter from a passionate Actor who aspires not only to learn from Moscow’s legendary stage but to contribute meaningfully to its continuing legacy. I am deeply inspired by the work of your company and am eager to bring my dedication, adaptability, and reverence for Russian theatrical traditions to your team in</w:t>
      </w:r>
      <w:r>
        <w:t xml:space="preserve"> </w:t>
      </w:r>
      <w:r>
        <w:rPr>
          <w:bCs/>
          <w:b/>
        </w:rPr>
        <w:t xml:space="preserve">Russia Moscow</w:t>
      </w:r>
      <w:r>
        <w:t xml:space="preserve">.</w:t>
      </w:r>
    </w:p>
    <w:p>
      <w:pPr>
        <w:pStyle w:val="BodyText"/>
      </w:pPr>
      <w:r>
        <w:t xml:space="preserve">Sincerely,</w:t>
      </w:r>
      <w:r>
        <w:br/>
      </w:r>
      <w:r>
        <w:t xml:space="preserve">[Your Full Name]</w:t>
      </w:r>
      <w:r>
        <w:br/>
      </w:r>
      <w:r>
        <w:t xml:space="preserve">Aspiring Acto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Moscow</dc:title>
  <dc:creator/>
  <dc:language>en</dc:language>
  <cp:keywords/>
  <dcterms:created xsi:type="dcterms:W3CDTF">2025-12-10T05:51:07Z</dcterms:created>
  <dcterms:modified xsi:type="dcterms:W3CDTF">2025-12-10T05:51:07Z</dcterms:modified>
</cp:coreProperties>
</file>

<file path=docProps/custom.xml><?xml version="1.0" encoding="utf-8"?>
<Properties xmlns="http://schemas.openxmlformats.org/officeDocument/2006/custom-properties" xmlns:vt="http://schemas.openxmlformats.org/officeDocument/2006/docPropsVTypes"/>
</file>